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2A9F5" w14:textId="6B463206" w:rsidR="00F26DB7" w:rsidRPr="003557F2" w:rsidRDefault="003557F2" w:rsidP="003557F2">
      <w:pPr>
        <w:spacing w:after="0"/>
        <w:jc w:val="center"/>
        <w:rPr>
          <w:b/>
          <w:bCs/>
        </w:rPr>
      </w:pPr>
      <w:r w:rsidRPr="003557F2">
        <w:rPr>
          <w:b/>
          <w:bCs/>
        </w:rPr>
        <w:t xml:space="preserve">SHED (Society for Health &amp; Educational Development), </w:t>
      </w:r>
      <w:proofErr w:type="spellStart"/>
      <w:r w:rsidRPr="003557F2">
        <w:rPr>
          <w:b/>
          <w:bCs/>
        </w:rPr>
        <w:t>Sonapur</w:t>
      </w:r>
      <w:proofErr w:type="spellEnd"/>
      <w:r w:rsidRPr="003557F2">
        <w:rPr>
          <w:b/>
          <w:bCs/>
        </w:rPr>
        <w:t>, Assam</w:t>
      </w:r>
    </w:p>
    <w:p w14:paraId="7EFA0151" w14:textId="074F4FFE" w:rsidR="003557F2" w:rsidRPr="003557F2" w:rsidRDefault="003557F2" w:rsidP="003557F2">
      <w:pPr>
        <w:spacing w:after="0"/>
        <w:jc w:val="center"/>
        <w:rPr>
          <w:b/>
          <w:bCs/>
        </w:rPr>
      </w:pPr>
      <w:r w:rsidRPr="003557F2">
        <w:rPr>
          <w:b/>
          <w:bCs/>
        </w:rPr>
        <w:t xml:space="preserve">Budget proposal for </w:t>
      </w:r>
      <w:proofErr w:type="spellStart"/>
      <w:r w:rsidRPr="003557F2">
        <w:rPr>
          <w:b/>
          <w:bCs/>
        </w:rPr>
        <w:t>Covid</w:t>
      </w:r>
      <w:proofErr w:type="spellEnd"/>
      <w:r w:rsidRPr="003557F2">
        <w:rPr>
          <w:b/>
          <w:bCs/>
        </w:rPr>
        <w:t xml:space="preserve"> Relief 2021</w:t>
      </w:r>
    </w:p>
    <w:p w14:paraId="08BC781A" w14:textId="506E0201" w:rsidR="003557F2" w:rsidRDefault="003557F2" w:rsidP="003557F2">
      <w:pPr>
        <w:spacing w:after="0"/>
      </w:pPr>
    </w:p>
    <w:p w14:paraId="274FCEA9" w14:textId="77777777" w:rsidR="003557F2" w:rsidRDefault="003557F2" w:rsidP="003557F2">
      <w:pPr>
        <w:spacing w:after="0"/>
      </w:pPr>
    </w:p>
    <w:p w14:paraId="26C56B15" w14:textId="77777777" w:rsidR="00D2398B" w:rsidRDefault="003557F2" w:rsidP="003557F2">
      <w:pPr>
        <w:spacing w:after="0"/>
      </w:pPr>
      <w:r w:rsidRPr="003557F2">
        <w:t>Society for Health &amp; Educational Development</w:t>
      </w:r>
      <w:r>
        <w:t xml:space="preserve"> (SHED) is an </w:t>
      </w:r>
      <w:r w:rsidRPr="003557F2">
        <w:t xml:space="preserve">integrated school for children with and without disabilities </w:t>
      </w:r>
      <w:r>
        <w:t xml:space="preserve">from low-income families based in </w:t>
      </w:r>
      <w:proofErr w:type="spellStart"/>
      <w:r>
        <w:t>Sonapur</w:t>
      </w:r>
      <w:proofErr w:type="spellEnd"/>
      <w:r>
        <w:t xml:space="preserve">, Assam (around 50km from the capital of Assam, Guwahati). In addition to the school for day scholars, evening students, SHED also has </w:t>
      </w:r>
      <w:r w:rsidRPr="003557F2">
        <w:t>boarding facilities for children with disabilities</w:t>
      </w:r>
      <w:r>
        <w:t xml:space="preserve">. It is a </w:t>
      </w:r>
      <w:r w:rsidRPr="003557F2">
        <w:t>dedicated team of Special Ed teachers and caregivers</w:t>
      </w:r>
      <w:r>
        <w:t xml:space="preserve">. </w:t>
      </w:r>
      <w:r w:rsidR="00D860B4">
        <w:t xml:space="preserve"> </w:t>
      </w:r>
    </w:p>
    <w:p w14:paraId="55A5F4D1" w14:textId="77777777" w:rsidR="00D2398B" w:rsidRDefault="00D2398B" w:rsidP="003557F2">
      <w:pPr>
        <w:spacing w:after="0"/>
      </w:pPr>
    </w:p>
    <w:p w14:paraId="6FACFBA7" w14:textId="38550564" w:rsidR="003557F2" w:rsidRDefault="00D860B4" w:rsidP="003557F2">
      <w:pPr>
        <w:spacing w:after="0"/>
      </w:pPr>
      <w:r>
        <w:t xml:space="preserve">SHED currently has </w:t>
      </w:r>
      <w:r w:rsidR="00F16B1D">
        <w:t>~</w:t>
      </w:r>
      <w:r>
        <w:t>2</w:t>
      </w:r>
      <w:r w:rsidR="00F16B1D">
        <w:t>0</w:t>
      </w:r>
      <w:r>
        <w:t xml:space="preserve"> hostellers who are all disabled and reside at SHED dormitories. Pre-</w:t>
      </w:r>
      <w:proofErr w:type="spellStart"/>
      <w:r>
        <w:t>covid</w:t>
      </w:r>
      <w:proofErr w:type="spellEnd"/>
      <w:r>
        <w:t xml:space="preserve"> SHED had </w:t>
      </w:r>
      <w:proofErr w:type="gramStart"/>
      <w:r>
        <w:t>45 day</w:t>
      </w:r>
      <w:proofErr w:type="gramEnd"/>
      <w:r>
        <w:t xml:space="preserve"> scholars from low-income families from nearby villages and ~22 evening students who attended Govt school in the daytime and came to SHED in the evening till their parents pick them up. </w:t>
      </w:r>
      <w:r w:rsidR="00D2398B">
        <w:t>SHED has 4 Special Education teachers, 2 community teachers</w:t>
      </w:r>
      <w:r w:rsidR="00F16B1D">
        <w:t>,</w:t>
      </w:r>
      <w:r w:rsidR="00D2398B">
        <w:t xml:space="preserve"> and 4 caregivers. Asha has been funding the yearly salary of these 10 teachers and caregivers since 2014</w:t>
      </w:r>
      <w:r w:rsidR="003F6214">
        <w:t xml:space="preserve">. (Link to </w:t>
      </w:r>
      <w:hyperlink r:id="rId4" w:history="1">
        <w:r w:rsidR="003F6214" w:rsidRPr="003F6214">
          <w:rPr>
            <w:rStyle w:val="Hyperlink"/>
          </w:rPr>
          <w:t>SHED Asha project page</w:t>
        </w:r>
      </w:hyperlink>
      <w:r w:rsidR="003F6214">
        <w:t xml:space="preserve">)  </w:t>
      </w:r>
    </w:p>
    <w:p w14:paraId="39625F7B" w14:textId="0DF5C708" w:rsidR="00300917" w:rsidRDefault="00300917" w:rsidP="003557F2">
      <w:pPr>
        <w:spacing w:after="0"/>
      </w:pPr>
    </w:p>
    <w:p w14:paraId="3BDC9D8B" w14:textId="2838E9E8" w:rsidR="004040B0" w:rsidRDefault="004040B0" w:rsidP="004040B0">
      <w:pPr>
        <w:spacing w:after="0"/>
      </w:pPr>
      <w:r>
        <w:t xml:space="preserve">As of early June 2021, while </w:t>
      </w:r>
      <w:proofErr w:type="spellStart"/>
      <w:r>
        <w:t>Covid</w:t>
      </w:r>
      <w:proofErr w:type="spellEnd"/>
      <w:r>
        <w:t xml:space="preserve"> cases in other parts of India have been decreasing, </w:t>
      </w:r>
      <w:r w:rsidR="00F16B1D">
        <w:t xml:space="preserve">rural </w:t>
      </w:r>
      <w:r>
        <w:t xml:space="preserve">Assam's cases were increasing </w:t>
      </w:r>
      <w:r w:rsidR="009B62DB">
        <w:t>at</w:t>
      </w:r>
      <w:bookmarkStart w:id="0" w:name="_GoBack"/>
      <w:bookmarkEnd w:id="0"/>
      <w:r>
        <w:t xml:space="preserve"> </w:t>
      </w:r>
      <w:r w:rsidR="009B62DB">
        <w:t xml:space="preserve">a </w:t>
      </w:r>
      <w:r>
        <w:t xml:space="preserve">~5% positive rate of all testing. </w:t>
      </w:r>
    </w:p>
    <w:p w14:paraId="2AF07BE6" w14:textId="7172F039" w:rsidR="00D860B4" w:rsidRDefault="004040B0" w:rsidP="003557F2">
      <w:pPr>
        <w:spacing w:after="0"/>
      </w:pPr>
      <w:r>
        <w:t>D</w:t>
      </w:r>
      <w:r w:rsidR="00300917">
        <w:t xml:space="preserve">ue to increasing </w:t>
      </w:r>
      <w:proofErr w:type="spellStart"/>
      <w:r w:rsidR="00300917">
        <w:t>Covid</w:t>
      </w:r>
      <w:proofErr w:type="spellEnd"/>
      <w:r w:rsidR="00300917">
        <w:t xml:space="preserve"> cases in the </w:t>
      </w:r>
      <w:proofErr w:type="spellStart"/>
      <w:r w:rsidR="00300917">
        <w:t>Sonapur</w:t>
      </w:r>
      <w:proofErr w:type="spellEnd"/>
      <w:r w:rsidR="00300917">
        <w:t>, SHED</w:t>
      </w:r>
      <w:r>
        <w:t>'</w:t>
      </w:r>
      <w:r w:rsidR="00300917">
        <w:t xml:space="preserve">s administrator, Mr. Hiren </w:t>
      </w:r>
      <w:proofErr w:type="spellStart"/>
      <w:r w:rsidR="00300917">
        <w:t>Saikia</w:t>
      </w:r>
      <w:proofErr w:type="spellEnd"/>
      <w:r w:rsidR="00300917">
        <w:t xml:space="preserve">, has requested a list of </w:t>
      </w:r>
      <w:proofErr w:type="spellStart"/>
      <w:r w:rsidR="00300917">
        <w:t>Covid</w:t>
      </w:r>
      <w:proofErr w:type="spellEnd"/>
      <w:r w:rsidR="00300917">
        <w:t xml:space="preserve"> related cleaning, sanitation, and oximeters. </w:t>
      </w:r>
    </w:p>
    <w:p w14:paraId="28E12D1D" w14:textId="432B1996" w:rsidR="00300917" w:rsidRDefault="00300917" w:rsidP="003557F2">
      <w:pPr>
        <w:spacing w:after="0"/>
      </w:pPr>
      <w:r>
        <w:t>Some of these will be used at SHED</w:t>
      </w:r>
      <w:r w:rsidR="004040B0">
        <w:t>'</w:t>
      </w:r>
      <w:r>
        <w:t>s school and boarding facility by the staff, caregivers, and hostellers</w:t>
      </w:r>
      <w:r w:rsidR="00F16B1D">
        <w:t>. A</w:t>
      </w:r>
      <w:r w:rsidR="00372FC8">
        <w:t xml:space="preserve"> </w:t>
      </w:r>
      <w:r>
        <w:t xml:space="preserve">portion of these will be distributed to the parents of low-income day scholars and evening students from the nearby villages. </w:t>
      </w:r>
      <w:r w:rsidR="00F16B1D">
        <w:t xml:space="preserve">The spray machine and 10L sanitizer will be used at the SHED school, dormitory, and buildings. </w:t>
      </w:r>
      <w:r w:rsidR="004040B0">
        <w:t xml:space="preserve">The pulse oximeters will be kept at </w:t>
      </w:r>
      <w:r w:rsidR="00F82F1F">
        <w:t xml:space="preserve">the </w:t>
      </w:r>
      <w:r w:rsidR="004040B0">
        <w:t>SHEDs facility and will be shared with the students</w:t>
      </w:r>
      <w:r w:rsidR="00F82F1F">
        <w:t>'</w:t>
      </w:r>
      <w:r w:rsidR="004040B0">
        <w:t xml:space="preserve"> parents as needed. </w:t>
      </w:r>
      <w:r w:rsidR="00F16B1D">
        <w:t xml:space="preserve">Other items like the masks, hygiene kit, and general medicine will be distributed to some of the parents of the day scholars and evening students.  </w:t>
      </w:r>
    </w:p>
    <w:p w14:paraId="78D58E01" w14:textId="77777777" w:rsidR="00F82F1F" w:rsidRDefault="00F82F1F" w:rsidP="003557F2">
      <w:pPr>
        <w:spacing w:after="0"/>
      </w:pPr>
    </w:p>
    <w:p w14:paraId="5FB08F5B" w14:textId="4D531FC0" w:rsidR="00D860B4" w:rsidRDefault="00F82F1F" w:rsidP="003557F2">
      <w:pPr>
        <w:spacing w:after="0"/>
      </w:pPr>
      <w:r>
        <w:t>Below is the budget of INR 61,100 was requested by SHED in June 2021 (for the period of April 2021 to March 2022)</w:t>
      </w:r>
    </w:p>
    <w:p w14:paraId="69864D11" w14:textId="604785E7" w:rsidR="00372FC8" w:rsidRDefault="00372FC8" w:rsidP="003557F2">
      <w:pPr>
        <w:spacing w:after="0"/>
      </w:pPr>
    </w:p>
    <w:tbl>
      <w:tblPr>
        <w:tblW w:w="6115" w:type="dxa"/>
        <w:tblInd w:w="-3" w:type="dxa"/>
        <w:tblLook w:val="04A0" w:firstRow="1" w:lastRow="0" w:firstColumn="1" w:lastColumn="0" w:noHBand="0" w:noVBand="1"/>
      </w:tblPr>
      <w:tblGrid>
        <w:gridCol w:w="2425"/>
        <w:gridCol w:w="1890"/>
        <w:gridCol w:w="1800"/>
      </w:tblGrid>
      <w:tr w:rsidR="00D860B4" w:rsidRPr="00372FC8" w14:paraId="3F51FE0E" w14:textId="08F42171" w:rsidTr="00D860B4">
        <w:trPr>
          <w:trHeight w:val="30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B7F6C4A" w14:textId="77777777" w:rsidR="00D860B4" w:rsidRPr="00372FC8" w:rsidRDefault="00D860B4" w:rsidP="00372F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Item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26A120D" w14:textId="77777777" w:rsidR="00D860B4" w:rsidRPr="00372FC8" w:rsidRDefault="00D860B4" w:rsidP="00372F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Qty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A4334EB" w14:textId="77777777" w:rsidR="00D860B4" w:rsidRPr="00372FC8" w:rsidRDefault="00D860B4" w:rsidP="00372F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Price (Rs)</w:t>
            </w:r>
          </w:p>
        </w:tc>
      </w:tr>
      <w:tr w:rsidR="00D860B4" w:rsidRPr="00372FC8" w14:paraId="204DAD94" w14:textId="3B91CB85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C3208" w14:textId="60E7E5E4" w:rsidR="00D860B4" w:rsidRPr="00372FC8" w:rsidRDefault="00D860B4" w:rsidP="00372F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Spray Machin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839AA" w14:textId="77777777" w:rsidR="00D860B4" w:rsidRPr="00372FC8" w:rsidRDefault="00D860B4" w:rsidP="00372F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92A05" w14:textId="1CB15EE1" w:rsidR="00D860B4" w:rsidRPr="00372FC8" w:rsidRDefault="00D860B4" w:rsidP="00372F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6,000</w:t>
            </w:r>
          </w:p>
        </w:tc>
      </w:tr>
      <w:tr w:rsidR="00D860B4" w:rsidRPr="00372FC8" w14:paraId="0F16E535" w14:textId="317E75A5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8BD3D" w14:textId="77777777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Sanitizer 10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0B485" w14:textId="77777777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A554A" w14:textId="7D0C1F2A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5,000</w:t>
            </w:r>
          </w:p>
        </w:tc>
      </w:tr>
      <w:tr w:rsidR="00D860B4" w:rsidRPr="00372FC8" w14:paraId="4754918B" w14:textId="0BAD981B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D640" w14:textId="56E40645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Sanitizer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500m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F57B4" w14:textId="4DDC4BBB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20*Rs2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5102" w14:textId="453BAD9A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5,000</w:t>
            </w:r>
          </w:p>
        </w:tc>
      </w:tr>
      <w:tr w:rsidR="00D860B4" w:rsidRPr="00372FC8" w14:paraId="0369681E" w14:textId="273CB204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56D8" w14:textId="6B357890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Sanitizer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100m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4BAD" w14:textId="73637C5E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20*Rs8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3EFF5" w14:textId="4A615A09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1,600</w:t>
            </w:r>
          </w:p>
        </w:tc>
      </w:tr>
      <w:tr w:rsidR="00D860B4" w:rsidRPr="00372FC8" w14:paraId="71606DD0" w14:textId="55FFA761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BFFC4" w14:textId="77777777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Mask N.95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FFD3D" w14:textId="77777777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75*Rs1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2CA86" w14:textId="775F6CD3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7,500</w:t>
            </w:r>
          </w:p>
        </w:tc>
      </w:tr>
      <w:tr w:rsidR="00D860B4" w:rsidRPr="00372FC8" w14:paraId="496AE973" w14:textId="64186BA6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1BD6D" w14:textId="4E635FC6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Mask Surgical &amp; Glove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B1A1" w14:textId="22DEC115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71559" w14:textId="202BA74F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2,000</w:t>
            </w:r>
          </w:p>
        </w:tc>
      </w:tr>
      <w:tr w:rsidR="00D860B4" w:rsidRPr="00372FC8" w14:paraId="4D0EAB60" w14:textId="06683CC7" w:rsidTr="00D860B4">
        <w:trPr>
          <w:trHeight w:val="332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AACD5" w14:textId="555E1FFF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Hygi</w:t>
            </w:r>
            <w:r>
              <w:rPr>
                <w:rFonts w:ascii="Calibri" w:eastAsia="Times New Roman" w:hAnsi="Calibri" w:cs="Calibri"/>
                <w:color w:val="000000"/>
              </w:rPr>
              <w:t>e</w:t>
            </w:r>
            <w:r w:rsidRPr="00372FC8">
              <w:rPr>
                <w:rFonts w:ascii="Calibri" w:eastAsia="Times New Roman" w:hAnsi="Calibri" w:cs="Calibri"/>
                <w:color w:val="000000"/>
              </w:rPr>
              <w:t xml:space="preserve">ne Kit (hand wash soap, sanitary kit </w:t>
            </w:r>
            <w:proofErr w:type="spellStart"/>
            <w:r w:rsidRPr="00372FC8">
              <w:rPr>
                <w:rFonts w:ascii="Calibri" w:eastAsia="Times New Roman" w:hAnsi="Calibri" w:cs="Calibri"/>
                <w:color w:val="000000"/>
              </w:rPr>
              <w:t>etc</w:t>
            </w:r>
            <w:proofErr w:type="spellEnd"/>
            <w:r w:rsidRPr="00372FC8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28DE" w14:textId="77777777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100 *Rs15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D9D0C" w14:textId="2E5E01C3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15,000</w:t>
            </w:r>
          </w:p>
        </w:tc>
      </w:tr>
      <w:tr w:rsidR="00D860B4" w:rsidRPr="00372FC8" w14:paraId="67A3F497" w14:textId="0B01D2C8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16FCB" w14:textId="77777777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Pulse Oximeter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AAA7E" w14:textId="77777777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2*RS35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B8541" w14:textId="41B36568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7,000</w:t>
            </w:r>
          </w:p>
        </w:tc>
      </w:tr>
      <w:tr w:rsidR="00D860B4" w:rsidRPr="00372FC8" w14:paraId="0D405B62" w14:textId="7C5E07D1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B26F0" w14:textId="77777777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General medicin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961C" w14:textId="1A4618FB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8909A" w14:textId="3E8C5BDE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72FC8">
              <w:rPr>
                <w:rFonts w:ascii="Calibri" w:eastAsia="Times New Roman" w:hAnsi="Calibri" w:cs="Calibri"/>
                <w:color w:val="000000"/>
              </w:rPr>
              <w:t>12,000</w:t>
            </w:r>
          </w:p>
        </w:tc>
      </w:tr>
      <w:tr w:rsidR="00D860B4" w:rsidRPr="00372FC8" w14:paraId="010D4DB3" w14:textId="59B79CE7" w:rsidTr="00D860B4">
        <w:trPr>
          <w:trHeight w:val="300"/>
        </w:trPr>
        <w:tc>
          <w:tcPr>
            <w:tcW w:w="24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8FE86C1" w14:textId="29AD2206" w:rsidR="00D860B4" w:rsidRPr="00372FC8" w:rsidRDefault="00D860B4" w:rsidP="00D860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72FC8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84973E" w14:textId="71FF19DE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4AB0C8E" w14:textId="21C1990F" w:rsidR="00D860B4" w:rsidRPr="00372FC8" w:rsidRDefault="00D860B4" w:rsidP="00D860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s </w:t>
            </w:r>
            <w:r w:rsidRPr="00372FC8">
              <w:rPr>
                <w:rFonts w:ascii="Calibri" w:eastAsia="Times New Roman" w:hAnsi="Calibri" w:cs="Calibri"/>
                <w:b/>
                <w:bCs/>
                <w:color w:val="000000"/>
              </w:rPr>
              <w:t>61,100</w:t>
            </w:r>
          </w:p>
        </w:tc>
      </w:tr>
    </w:tbl>
    <w:p w14:paraId="32E8CB02" w14:textId="77777777" w:rsidR="00372FC8" w:rsidRDefault="00372FC8" w:rsidP="00372FC8">
      <w:pPr>
        <w:spacing w:after="0"/>
        <w:jc w:val="center"/>
      </w:pPr>
    </w:p>
    <w:sectPr w:rsidR="00372F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7M0A2JDC0tDUyUdpeDU4uLM/DyQAqNaAPoPyvAsAAAA"/>
  </w:docVars>
  <w:rsids>
    <w:rsidRoot w:val="003557F2"/>
    <w:rsid w:val="00300917"/>
    <w:rsid w:val="003557F2"/>
    <w:rsid w:val="00372FC8"/>
    <w:rsid w:val="003F6214"/>
    <w:rsid w:val="004040B0"/>
    <w:rsid w:val="009B62DB"/>
    <w:rsid w:val="00D2398B"/>
    <w:rsid w:val="00D860B4"/>
    <w:rsid w:val="00F16B1D"/>
    <w:rsid w:val="00F26DB7"/>
    <w:rsid w:val="00F82F1F"/>
    <w:rsid w:val="00FA3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A5240"/>
  <w15:chartTrackingRefBased/>
  <w15:docId w15:val="{F264B45D-4878-4277-9CDF-90A363D68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62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62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1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shanet.org/project/?pid=12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3</Words>
  <Characters>2074</Characters>
  <Application>Microsoft Office Word</Application>
  <DocSecurity>0</DocSecurity>
  <Lines>17</Lines>
  <Paragraphs>4</Paragraphs>
  <ScaleCrop>false</ScaleCrop>
  <Company>Oracle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Rajkhowa</dc:creator>
  <cp:keywords/>
  <dc:description/>
  <cp:lastModifiedBy>Amit Rajkhowa</cp:lastModifiedBy>
  <cp:revision>11</cp:revision>
  <dcterms:created xsi:type="dcterms:W3CDTF">2021-06-06T18:16:00Z</dcterms:created>
  <dcterms:modified xsi:type="dcterms:W3CDTF">2021-06-10T04:44:00Z</dcterms:modified>
</cp:coreProperties>
</file>